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47396859" w:rsidR="00771ADC" w:rsidRPr="00771ADC" w:rsidRDefault="00A13128" w:rsidP="00744BBC">
      <w:pPr>
        <w:spacing w:after="0" w:line="240" w:lineRule="auto"/>
        <w:jc w:val="center"/>
        <w:rPr>
          <w:rFonts w:cs="Arial"/>
          <w:b/>
          <w:bCs/>
          <w:sz w:val="32"/>
          <w:szCs w:val="32"/>
          <w:lang w:val="en-US"/>
        </w:rPr>
      </w:pPr>
      <w:r>
        <w:rPr>
          <w:rFonts w:cs="Arial"/>
          <w:b/>
          <w:bCs/>
          <w:sz w:val="32"/>
          <w:szCs w:val="32"/>
          <w:lang w:val="en-US"/>
        </w:rPr>
        <w:t>Dissertation</w:t>
      </w:r>
      <w:r w:rsidR="00771ADC" w:rsidRPr="00771ADC">
        <w:rPr>
          <w:rFonts w:cs="Arial"/>
          <w:b/>
          <w:bCs/>
          <w:sz w:val="32"/>
          <w:szCs w:val="32"/>
          <w:lang w:val="en-US"/>
        </w:rPr>
        <w:t xml:space="preserve"> Title:</w:t>
      </w:r>
    </w:p>
    <w:p w14:paraId="6ABA23C5" w14:textId="1004E0DB" w:rsidR="002A3FE5" w:rsidRPr="00263352" w:rsidRDefault="00263352" w:rsidP="00744BBC">
      <w:pPr>
        <w:spacing w:after="0"/>
        <w:jc w:val="center"/>
        <w:rPr>
          <w:sz w:val="28"/>
          <w:szCs w:val="28"/>
        </w:rPr>
      </w:pPr>
      <w:r w:rsidRPr="00263352">
        <w:rPr>
          <w:sz w:val="28"/>
          <w:szCs w:val="28"/>
        </w:rPr>
        <w:t xml:space="preserve">Ο συνδυασμένος αντίκτυπος αναδυόμενων τεχνολογιών και ευέλικτων μεθοδολογιών στη βιομηχανία 4.0: </w:t>
      </w:r>
      <w:r w:rsidR="00E73CCF">
        <w:rPr>
          <w:sz w:val="28"/>
          <w:szCs w:val="28"/>
        </w:rPr>
        <w:t>Μια βιβλιογραφική ανασκόπηση</w:t>
      </w:r>
      <w:r w:rsidRPr="00263352">
        <w:rPr>
          <w:sz w:val="28"/>
          <w:szCs w:val="28"/>
        </w:rPr>
        <w:t>.</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83A5778"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355AD1">
        <w:rPr>
          <w:sz w:val="28"/>
          <w:szCs w:val="28"/>
        </w:rPr>
        <w:t>Ρέπτση 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520D82D5" w:rsidR="009B7BC2" w:rsidRPr="00CC46BD"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2057C486"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4A2362">
        <w:rPr>
          <w:rFonts w:cs="Arial"/>
          <w:color w:val="212529"/>
          <w:szCs w:val="24"/>
          <w:shd w:val="clear" w:color="auto" w:fill="FFFFFF"/>
        </w:rPr>
        <w:t>6</w:t>
      </w:r>
      <w:r w:rsidRPr="004E7E1F">
        <w:rPr>
          <w:rFonts w:cs="Arial"/>
          <w:color w:val="212529"/>
          <w:szCs w:val="24"/>
          <w:shd w:val="clear" w:color="auto" w:fill="FFFFFF"/>
          <w:lang w:val="en-US"/>
        </w:rPr>
        <w:t>/</w:t>
      </w:r>
      <w:r w:rsidR="004A2362">
        <w:rPr>
          <w:rFonts w:cs="Arial"/>
          <w:color w:val="212529"/>
          <w:szCs w:val="24"/>
          <w:shd w:val="clear" w:color="auto" w:fill="FFFFFF"/>
        </w:rPr>
        <w:t>03</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04070C9" w14:textId="4652AB3C" w:rsidR="00587154"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819478" w:history="1">
            <w:r w:rsidR="00587154" w:rsidRPr="007E15E9">
              <w:rPr>
                <w:rStyle w:val="Hyperlink"/>
                <w:noProof/>
              </w:rPr>
              <w:t>1.</w:t>
            </w:r>
            <w:r w:rsidR="00587154">
              <w:rPr>
                <w:rFonts w:cstheme="minorBidi"/>
                <w:noProof/>
              </w:rPr>
              <w:tab/>
            </w:r>
            <w:r w:rsidR="00587154" w:rsidRPr="007E15E9">
              <w:rPr>
                <w:rStyle w:val="Hyperlink"/>
                <w:noProof/>
              </w:rPr>
              <w:t>Εισαγωγή</w:t>
            </w:r>
            <w:r w:rsidR="00587154">
              <w:rPr>
                <w:noProof/>
                <w:webHidden/>
              </w:rPr>
              <w:tab/>
            </w:r>
            <w:r w:rsidR="00587154">
              <w:rPr>
                <w:noProof/>
                <w:webHidden/>
              </w:rPr>
              <w:fldChar w:fldCharType="begin"/>
            </w:r>
            <w:r w:rsidR="00587154">
              <w:rPr>
                <w:noProof/>
                <w:webHidden/>
              </w:rPr>
              <w:instrText xml:space="preserve"> PAGEREF _Toc133819478 \h </w:instrText>
            </w:r>
            <w:r w:rsidR="00587154">
              <w:rPr>
                <w:noProof/>
                <w:webHidden/>
              </w:rPr>
            </w:r>
            <w:r w:rsidR="00587154">
              <w:rPr>
                <w:noProof/>
                <w:webHidden/>
              </w:rPr>
              <w:fldChar w:fldCharType="separate"/>
            </w:r>
            <w:r w:rsidR="00587154">
              <w:rPr>
                <w:noProof/>
                <w:webHidden/>
              </w:rPr>
              <w:t>1</w:t>
            </w:r>
            <w:r w:rsidR="00587154">
              <w:rPr>
                <w:noProof/>
                <w:webHidden/>
              </w:rPr>
              <w:fldChar w:fldCharType="end"/>
            </w:r>
          </w:hyperlink>
        </w:p>
        <w:p w14:paraId="43337768" w14:textId="634066F2" w:rsidR="00587154" w:rsidRDefault="00000000">
          <w:pPr>
            <w:pStyle w:val="TOC1"/>
            <w:tabs>
              <w:tab w:val="left" w:pos="440"/>
              <w:tab w:val="right" w:leader="dot" w:pos="8296"/>
            </w:tabs>
            <w:rPr>
              <w:rFonts w:cstheme="minorBidi"/>
              <w:noProof/>
            </w:rPr>
          </w:pPr>
          <w:hyperlink w:anchor="_Toc133819479" w:history="1">
            <w:r w:rsidR="00587154" w:rsidRPr="007E15E9">
              <w:rPr>
                <w:rStyle w:val="Hyperlink"/>
                <w:noProof/>
              </w:rPr>
              <w:t>2.</w:t>
            </w:r>
            <w:r w:rsidR="00587154">
              <w:rPr>
                <w:rFonts w:cstheme="minorBidi"/>
                <w:noProof/>
              </w:rPr>
              <w:tab/>
            </w:r>
            <w:r w:rsidR="00587154" w:rsidRPr="007E15E9">
              <w:rPr>
                <w:rStyle w:val="Hyperlink"/>
                <w:noProof/>
              </w:rPr>
              <w:t>Ανασκόπηση της Βιβλιογραφίας:</w:t>
            </w:r>
            <w:r w:rsidR="00587154">
              <w:rPr>
                <w:noProof/>
                <w:webHidden/>
              </w:rPr>
              <w:tab/>
            </w:r>
            <w:r w:rsidR="00587154">
              <w:rPr>
                <w:noProof/>
                <w:webHidden/>
              </w:rPr>
              <w:fldChar w:fldCharType="begin"/>
            </w:r>
            <w:r w:rsidR="00587154">
              <w:rPr>
                <w:noProof/>
                <w:webHidden/>
              </w:rPr>
              <w:instrText xml:space="preserve"> PAGEREF _Toc133819479 \h </w:instrText>
            </w:r>
            <w:r w:rsidR="00587154">
              <w:rPr>
                <w:noProof/>
                <w:webHidden/>
              </w:rPr>
            </w:r>
            <w:r w:rsidR="00587154">
              <w:rPr>
                <w:noProof/>
                <w:webHidden/>
              </w:rPr>
              <w:fldChar w:fldCharType="separate"/>
            </w:r>
            <w:r w:rsidR="00587154">
              <w:rPr>
                <w:noProof/>
                <w:webHidden/>
              </w:rPr>
              <w:t>2</w:t>
            </w:r>
            <w:r w:rsidR="00587154">
              <w:rPr>
                <w:noProof/>
                <w:webHidden/>
              </w:rPr>
              <w:fldChar w:fldCharType="end"/>
            </w:r>
          </w:hyperlink>
        </w:p>
        <w:p w14:paraId="2878A6F4" w14:textId="7ABE60D7" w:rsidR="00587154" w:rsidRDefault="00000000">
          <w:pPr>
            <w:pStyle w:val="TOC1"/>
            <w:tabs>
              <w:tab w:val="left" w:pos="440"/>
              <w:tab w:val="right" w:leader="dot" w:pos="8296"/>
            </w:tabs>
            <w:rPr>
              <w:rFonts w:cstheme="minorBidi"/>
              <w:noProof/>
            </w:rPr>
          </w:pPr>
          <w:hyperlink w:anchor="_Toc133819480" w:history="1">
            <w:r w:rsidR="00587154" w:rsidRPr="007E15E9">
              <w:rPr>
                <w:rStyle w:val="Hyperlink"/>
                <w:noProof/>
              </w:rPr>
              <w:t>3.</w:t>
            </w:r>
            <w:r w:rsidR="00587154">
              <w:rPr>
                <w:rFonts w:cstheme="minorBidi"/>
                <w:noProof/>
              </w:rPr>
              <w:tab/>
            </w:r>
            <w:r w:rsidR="00587154" w:rsidRPr="007E15E9">
              <w:rPr>
                <w:rStyle w:val="Hyperlink"/>
                <w:noProof/>
              </w:rPr>
              <w:t>Ερευνητικές Ερωτήσεις:</w:t>
            </w:r>
            <w:r w:rsidR="00587154">
              <w:rPr>
                <w:noProof/>
                <w:webHidden/>
              </w:rPr>
              <w:tab/>
            </w:r>
            <w:r w:rsidR="00587154">
              <w:rPr>
                <w:noProof/>
                <w:webHidden/>
              </w:rPr>
              <w:fldChar w:fldCharType="begin"/>
            </w:r>
            <w:r w:rsidR="00587154">
              <w:rPr>
                <w:noProof/>
                <w:webHidden/>
              </w:rPr>
              <w:instrText xml:space="preserve"> PAGEREF _Toc133819480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37A99C28" w14:textId="2AAB4EE8" w:rsidR="00587154" w:rsidRDefault="00000000">
          <w:pPr>
            <w:pStyle w:val="TOC1"/>
            <w:tabs>
              <w:tab w:val="left" w:pos="440"/>
              <w:tab w:val="right" w:leader="dot" w:pos="8296"/>
            </w:tabs>
            <w:rPr>
              <w:rFonts w:cstheme="minorBidi"/>
              <w:noProof/>
            </w:rPr>
          </w:pPr>
          <w:hyperlink w:anchor="_Toc133819481" w:history="1">
            <w:r w:rsidR="00587154" w:rsidRPr="007E15E9">
              <w:rPr>
                <w:rStyle w:val="Hyperlink"/>
                <w:noProof/>
              </w:rPr>
              <w:t>4.</w:t>
            </w:r>
            <w:r w:rsidR="00587154">
              <w:rPr>
                <w:rFonts w:cstheme="minorBidi"/>
                <w:noProof/>
              </w:rPr>
              <w:tab/>
            </w:r>
            <w:r w:rsidR="00587154" w:rsidRPr="007E15E9">
              <w:rPr>
                <w:rStyle w:val="Hyperlink"/>
                <w:noProof/>
              </w:rPr>
              <w:t>Στόχοι και Υποθέσεις</w:t>
            </w:r>
            <w:r w:rsidR="00587154">
              <w:rPr>
                <w:noProof/>
                <w:webHidden/>
              </w:rPr>
              <w:tab/>
            </w:r>
            <w:r w:rsidR="00587154">
              <w:rPr>
                <w:noProof/>
                <w:webHidden/>
              </w:rPr>
              <w:fldChar w:fldCharType="begin"/>
            </w:r>
            <w:r w:rsidR="00587154">
              <w:rPr>
                <w:noProof/>
                <w:webHidden/>
              </w:rPr>
              <w:instrText xml:space="preserve"> PAGEREF _Toc133819481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0D8893F" w14:textId="0678DC50" w:rsidR="00587154" w:rsidRDefault="00000000">
          <w:pPr>
            <w:pStyle w:val="TOC2"/>
            <w:tabs>
              <w:tab w:val="left" w:pos="880"/>
              <w:tab w:val="right" w:leader="dot" w:pos="8296"/>
            </w:tabs>
            <w:rPr>
              <w:rFonts w:cstheme="minorBidi"/>
              <w:noProof/>
            </w:rPr>
          </w:pPr>
          <w:hyperlink w:anchor="_Toc133819482" w:history="1">
            <w:r w:rsidR="00587154" w:rsidRPr="007E15E9">
              <w:rPr>
                <w:rStyle w:val="Hyperlink"/>
                <w:noProof/>
              </w:rPr>
              <w:t>4.1.</w:t>
            </w:r>
            <w:r w:rsidR="00587154">
              <w:rPr>
                <w:rFonts w:cstheme="minorBidi"/>
                <w:noProof/>
              </w:rPr>
              <w:tab/>
            </w:r>
            <w:r w:rsidR="00587154" w:rsidRPr="007E15E9">
              <w:rPr>
                <w:rStyle w:val="Hyperlink"/>
                <w:noProof/>
              </w:rPr>
              <w:t>Στόχοι</w:t>
            </w:r>
            <w:r w:rsidR="00587154">
              <w:rPr>
                <w:noProof/>
                <w:webHidden/>
              </w:rPr>
              <w:tab/>
            </w:r>
            <w:r w:rsidR="00587154">
              <w:rPr>
                <w:noProof/>
                <w:webHidden/>
              </w:rPr>
              <w:fldChar w:fldCharType="begin"/>
            </w:r>
            <w:r w:rsidR="00587154">
              <w:rPr>
                <w:noProof/>
                <w:webHidden/>
              </w:rPr>
              <w:instrText xml:space="preserve"> PAGEREF _Toc133819482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E15D9C8" w14:textId="56F21AB9" w:rsidR="00587154" w:rsidRDefault="00000000">
          <w:pPr>
            <w:pStyle w:val="TOC2"/>
            <w:tabs>
              <w:tab w:val="left" w:pos="880"/>
              <w:tab w:val="right" w:leader="dot" w:pos="8296"/>
            </w:tabs>
            <w:rPr>
              <w:rFonts w:cstheme="minorBidi"/>
              <w:noProof/>
            </w:rPr>
          </w:pPr>
          <w:hyperlink w:anchor="_Toc133819483" w:history="1">
            <w:r w:rsidR="00587154" w:rsidRPr="007E15E9">
              <w:rPr>
                <w:rStyle w:val="Hyperlink"/>
                <w:noProof/>
              </w:rPr>
              <w:t>4.2.</w:t>
            </w:r>
            <w:r w:rsidR="00587154">
              <w:rPr>
                <w:rFonts w:cstheme="minorBidi"/>
                <w:noProof/>
              </w:rPr>
              <w:tab/>
            </w:r>
            <w:r w:rsidR="00587154" w:rsidRPr="007E15E9">
              <w:rPr>
                <w:rStyle w:val="Hyperlink"/>
                <w:noProof/>
              </w:rPr>
              <w:t>Υποθέσεις</w:t>
            </w:r>
            <w:r w:rsidR="00587154">
              <w:rPr>
                <w:noProof/>
                <w:webHidden/>
              </w:rPr>
              <w:tab/>
            </w:r>
            <w:r w:rsidR="00587154">
              <w:rPr>
                <w:noProof/>
                <w:webHidden/>
              </w:rPr>
              <w:fldChar w:fldCharType="begin"/>
            </w:r>
            <w:r w:rsidR="00587154">
              <w:rPr>
                <w:noProof/>
                <w:webHidden/>
              </w:rPr>
              <w:instrText xml:space="preserve"> PAGEREF _Toc133819483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7750815B" w14:textId="306DDBC2" w:rsidR="00587154" w:rsidRDefault="00000000">
          <w:pPr>
            <w:pStyle w:val="TOC1"/>
            <w:tabs>
              <w:tab w:val="left" w:pos="440"/>
              <w:tab w:val="right" w:leader="dot" w:pos="8296"/>
            </w:tabs>
            <w:rPr>
              <w:rFonts w:cstheme="minorBidi"/>
              <w:noProof/>
            </w:rPr>
          </w:pPr>
          <w:hyperlink w:anchor="_Toc133819484" w:history="1">
            <w:r w:rsidR="00587154" w:rsidRPr="007E15E9">
              <w:rPr>
                <w:rStyle w:val="Hyperlink"/>
                <w:noProof/>
              </w:rPr>
              <w:t>5.</w:t>
            </w:r>
            <w:r w:rsidR="00587154">
              <w:rPr>
                <w:rFonts w:cstheme="minorBidi"/>
                <w:noProof/>
              </w:rPr>
              <w:tab/>
            </w:r>
            <w:r w:rsidR="00587154" w:rsidRPr="007E15E9">
              <w:rPr>
                <w:rStyle w:val="Hyperlink"/>
                <w:noProof/>
              </w:rPr>
              <w:t>Μεθοδολογία Έρευνας:</w:t>
            </w:r>
            <w:r w:rsidR="00587154">
              <w:rPr>
                <w:noProof/>
                <w:webHidden/>
              </w:rPr>
              <w:tab/>
            </w:r>
            <w:r w:rsidR="00587154">
              <w:rPr>
                <w:noProof/>
                <w:webHidden/>
              </w:rPr>
              <w:fldChar w:fldCharType="begin"/>
            </w:r>
            <w:r w:rsidR="00587154">
              <w:rPr>
                <w:noProof/>
                <w:webHidden/>
              </w:rPr>
              <w:instrText xml:space="preserve"> PAGEREF _Toc133819484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667F7223" w14:textId="3786EDAF" w:rsidR="00587154" w:rsidRDefault="00000000">
          <w:pPr>
            <w:pStyle w:val="TOC1"/>
            <w:tabs>
              <w:tab w:val="left" w:pos="440"/>
              <w:tab w:val="right" w:leader="dot" w:pos="8296"/>
            </w:tabs>
            <w:rPr>
              <w:rFonts w:cstheme="minorBidi"/>
              <w:noProof/>
            </w:rPr>
          </w:pPr>
          <w:hyperlink w:anchor="_Toc133819485" w:history="1">
            <w:r w:rsidR="00587154" w:rsidRPr="007E15E9">
              <w:rPr>
                <w:rStyle w:val="Hyperlink"/>
                <w:noProof/>
              </w:rPr>
              <w:t>6.</w:t>
            </w:r>
            <w:r w:rsidR="00587154">
              <w:rPr>
                <w:rFonts w:cstheme="minorBidi"/>
                <w:noProof/>
              </w:rPr>
              <w:tab/>
            </w:r>
            <w:r w:rsidR="00587154" w:rsidRPr="007E15E9">
              <w:rPr>
                <w:rStyle w:val="Hyperlink"/>
                <w:noProof/>
              </w:rPr>
              <w:t>Ανάλυση Δεδομένων:</w:t>
            </w:r>
            <w:r w:rsidR="00587154">
              <w:rPr>
                <w:noProof/>
                <w:webHidden/>
              </w:rPr>
              <w:tab/>
            </w:r>
            <w:r w:rsidR="00587154">
              <w:rPr>
                <w:noProof/>
                <w:webHidden/>
              </w:rPr>
              <w:fldChar w:fldCharType="begin"/>
            </w:r>
            <w:r w:rsidR="00587154">
              <w:rPr>
                <w:noProof/>
                <w:webHidden/>
              </w:rPr>
              <w:instrText xml:space="preserve"> PAGEREF _Toc133819485 \h </w:instrText>
            </w:r>
            <w:r w:rsidR="00587154">
              <w:rPr>
                <w:noProof/>
                <w:webHidden/>
              </w:rPr>
            </w:r>
            <w:r w:rsidR="00587154">
              <w:rPr>
                <w:noProof/>
                <w:webHidden/>
              </w:rPr>
              <w:fldChar w:fldCharType="separate"/>
            </w:r>
            <w:r w:rsidR="00587154">
              <w:rPr>
                <w:noProof/>
                <w:webHidden/>
              </w:rPr>
              <w:t>7</w:t>
            </w:r>
            <w:r w:rsidR="00587154">
              <w:rPr>
                <w:noProof/>
                <w:webHidden/>
              </w:rPr>
              <w:fldChar w:fldCharType="end"/>
            </w:r>
          </w:hyperlink>
        </w:p>
        <w:p w14:paraId="424A8481" w14:textId="4B06306A" w:rsidR="00587154" w:rsidRDefault="00000000">
          <w:pPr>
            <w:pStyle w:val="TOC1"/>
            <w:tabs>
              <w:tab w:val="left" w:pos="440"/>
              <w:tab w:val="right" w:leader="dot" w:pos="8296"/>
            </w:tabs>
            <w:rPr>
              <w:rFonts w:cstheme="minorBidi"/>
              <w:noProof/>
            </w:rPr>
          </w:pPr>
          <w:hyperlink w:anchor="_Toc133819486" w:history="1">
            <w:r w:rsidR="00587154" w:rsidRPr="007E15E9">
              <w:rPr>
                <w:rStyle w:val="Hyperlink"/>
                <w:noProof/>
              </w:rPr>
              <w:t>7.</w:t>
            </w:r>
            <w:r w:rsidR="00587154">
              <w:rPr>
                <w:rFonts w:cstheme="minorBidi"/>
                <w:noProof/>
              </w:rPr>
              <w:tab/>
            </w:r>
            <w:r w:rsidR="00587154" w:rsidRPr="007E15E9">
              <w:rPr>
                <w:rStyle w:val="Hyperlink"/>
                <w:noProof/>
              </w:rPr>
              <w:t>Αναμενόμενα Αποτελέσματα και Επιπτώσεις:</w:t>
            </w:r>
            <w:r w:rsidR="00587154">
              <w:rPr>
                <w:noProof/>
                <w:webHidden/>
              </w:rPr>
              <w:tab/>
            </w:r>
            <w:r w:rsidR="00587154">
              <w:rPr>
                <w:noProof/>
                <w:webHidden/>
              </w:rPr>
              <w:fldChar w:fldCharType="begin"/>
            </w:r>
            <w:r w:rsidR="00587154">
              <w:rPr>
                <w:noProof/>
                <w:webHidden/>
              </w:rPr>
              <w:instrText xml:space="preserve"> PAGEREF _Toc133819486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3FCA0FE5" w14:textId="31598246" w:rsidR="00587154" w:rsidRDefault="00000000">
          <w:pPr>
            <w:pStyle w:val="TOC1"/>
            <w:tabs>
              <w:tab w:val="left" w:pos="440"/>
              <w:tab w:val="right" w:leader="dot" w:pos="8296"/>
            </w:tabs>
            <w:rPr>
              <w:rFonts w:cstheme="minorBidi"/>
              <w:noProof/>
            </w:rPr>
          </w:pPr>
          <w:hyperlink w:anchor="_Toc133819487" w:history="1">
            <w:r w:rsidR="00587154" w:rsidRPr="007E15E9">
              <w:rPr>
                <w:rStyle w:val="Hyperlink"/>
                <w:noProof/>
              </w:rPr>
              <w:t>8.</w:t>
            </w:r>
            <w:r w:rsidR="00587154">
              <w:rPr>
                <w:rFonts w:cstheme="minorBidi"/>
                <w:noProof/>
              </w:rPr>
              <w:tab/>
            </w:r>
            <w:r w:rsidR="00587154" w:rsidRPr="007E15E9">
              <w:rPr>
                <w:rStyle w:val="Hyperlink"/>
                <w:noProof/>
              </w:rPr>
              <w:t>Συμπέρασμα:</w:t>
            </w:r>
            <w:r w:rsidR="00587154">
              <w:rPr>
                <w:noProof/>
                <w:webHidden/>
              </w:rPr>
              <w:tab/>
            </w:r>
            <w:r w:rsidR="00587154">
              <w:rPr>
                <w:noProof/>
                <w:webHidden/>
              </w:rPr>
              <w:fldChar w:fldCharType="begin"/>
            </w:r>
            <w:r w:rsidR="00587154">
              <w:rPr>
                <w:noProof/>
                <w:webHidden/>
              </w:rPr>
              <w:instrText xml:space="preserve"> PAGEREF _Toc133819487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45D0A586" w14:textId="2EC448E0" w:rsidR="00587154" w:rsidRDefault="00000000">
          <w:pPr>
            <w:pStyle w:val="TOC1"/>
            <w:tabs>
              <w:tab w:val="right" w:leader="dot" w:pos="8296"/>
            </w:tabs>
            <w:rPr>
              <w:rFonts w:cstheme="minorBidi"/>
              <w:noProof/>
            </w:rPr>
          </w:pPr>
          <w:hyperlink w:anchor="_Toc133819488" w:history="1">
            <w:r w:rsidR="00587154" w:rsidRPr="007E15E9">
              <w:rPr>
                <w:rStyle w:val="Hyperlink"/>
                <w:noProof/>
              </w:rPr>
              <w:t>ΠΑΡΑΡΤΗΜΑ Α - Πηγές</w:t>
            </w:r>
            <w:r w:rsidR="00587154">
              <w:rPr>
                <w:noProof/>
                <w:webHidden/>
              </w:rPr>
              <w:tab/>
            </w:r>
            <w:r w:rsidR="00587154">
              <w:rPr>
                <w:noProof/>
                <w:webHidden/>
              </w:rPr>
              <w:fldChar w:fldCharType="begin"/>
            </w:r>
            <w:r w:rsidR="00587154">
              <w:rPr>
                <w:noProof/>
                <w:webHidden/>
              </w:rPr>
              <w:instrText xml:space="preserve"> PAGEREF _Toc133819488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706ADDA5" w14:textId="4B7B4773" w:rsidR="00587154" w:rsidRDefault="00000000">
          <w:pPr>
            <w:pStyle w:val="TOC1"/>
            <w:tabs>
              <w:tab w:val="right" w:leader="dot" w:pos="8296"/>
            </w:tabs>
            <w:rPr>
              <w:rFonts w:cstheme="minorBidi"/>
              <w:noProof/>
            </w:rPr>
          </w:pPr>
          <w:hyperlink w:anchor="_Toc133819489" w:history="1">
            <w:r w:rsidR="00587154" w:rsidRPr="007E15E9">
              <w:rPr>
                <w:rStyle w:val="Hyperlink"/>
                <w:noProof/>
              </w:rPr>
              <w:t>References</w:t>
            </w:r>
            <w:r w:rsidR="00587154">
              <w:rPr>
                <w:noProof/>
                <w:webHidden/>
              </w:rPr>
              <w:tab/>
            </w:r>
            <w:r w:rsidR="00587154">
              <w:rPr>
                <w:noProof/>
                <w:webHidden/>
              </w:rPr>
              <w:fldChar w:fldCharType="begin"/>
            </w:r>
            <w:r w:rsidR="00587154">
              <w:rPr>
                <w:noProof/>
                <w:webHidden/>
              </w:rPr>
              <w:instrText xml:space="preserve"> PAGEREF _Toc133819489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4EC5E639" w14:textId="2F8140EC" w:rsidR="00587154" w:rsidRDefault="00000000">
          <w:pPr>
            <w:pStyle w:val="TOC1"/>
            <w:tabs>
              <w:tab w:val="right" w:leader="dot" w:pos="8296"/>
            </w:tabs>
            <w:rPr>
              <w:rFonts w:cstheme="minorBidi"/>
              <w:noProof/>
            </w:rPr>
          </w:pPr>
          <w:hyperlink w:anchor="_Toc133819490" w:history="1">
            <w:r w:rsidR="00587154" w:rsidRPr="007E15E9">
              <w:rPr>
                <w:rStyle w:val="Hyperlink"/>
                <w:noProof/>
              </w:rPr>
              <w:t>ΠΑΡΑΡΤΗΜΑ Β - Χρονοδιάγραμμα</w:t>
            </w:r>
            <w:r w:rsidR="00587154">
              <w:rPr>
                <w:noProof/>
                <w:webHidden/>
              </w:rPr>
              <w:tab/>
            </w:r>
            <w:r w:rsidR="00587154">
              <w:rPr>
                <w:noProof/>
                <w:webHidden/>
              </w:rPr>
              <w:fldChar w:fldCharType="begin"/>
            </w:r>
            <w:r w:rsidR="00587154">
              <w:rPr>
                <w:noProof/>
                <w:webHidden/>
              </w:rPr>
              <w:instrText xml:space="preserve"> PAGEREF _Toc133819490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191DE61C" w14:textId="0C4DC329" w:rsidR="00587154" w:rsidRDefault="00000000">
          <w:pPr>
            <w:pStyle w:val="TOC1"/>
            <w:tabs>
              <w:tab w:val="right" w:leader="dot" w:pos="8296"/>
            </w:tabs>
            <w:rPr>
              <w:rFonts w:cstheme="minorBidi"/>
              <w:noProof/>
            </w:rPr>
          </w:pPr>
          <w:hyperlink w:anchor="_Toc133819491" w:history="1">
            <w:r w:rsidR="00587154" w:rsidRPr="007E15E9">
              <w:rPr>
                <w:rStyle w:val="Hyperlink"/>
                <w:noProof/>
              </w:rPr>
              <w:t>ΠΑΡΑΡΤΗΜΑ Γ - Εικόνες</w:t>
            </w:r>
            <w:r w:rsidR="00587154">
              <w:rPr>
                <w:noProof/>
                <w:webHidden/>
              </w:rPr>
              <w:tab/>
            </w:r>
            <w:r w:rsidR="00587154">
              <w:rPr>
                <w:noProof/>
                <w:webHidden/>
              </w:rPr>
              <w:fldChar w:fldCharType="begin"/>
            </w:r>
            <w:r w:rsidR="00587154">
              <w:rPr>
                <w:noProof/>
                <w:webHidden/>
              </w:rPr>
              <w:instrText xml:space="preserve"> PAGEREF _Toc133819491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2B118C00" w14:textId="48E39CCB" w:rsidR="00587154" w:rsidRDefault="00000000">
          <w:pPr>
            <w:pStyle w:val="TOC1"/>
            <w:tabs>
              <w:tab w:val="right" w:leader="dot" w:pos="8296"/>
            </w:tabs>
            <w:rPr>
              <w:rFonts w:cstheme="minorBidi"/>
              <w:noProof/>
            </w:rPr>
          </w:pPr>
          <w:hyperlink w:anchor="_Toc133819492" w:history="1">
            <w:r w:rsidR="00587154" w:rsidRPr="007E15E9">
              <w:rPr>
                <w:rStyle w:val="Hyperlink"/>
                <w:noProof/>
              </w:rPr>
              <w:t>ΠΑΡΑΡΤΗΜΑ Δ – Κατάλογος Συντομογραφιών</w:t>
            </w:r>
            <w:r w:rsidR="00587154">
              <w:rPr>
                <w:noProof/>
                <w:webHidden/>
              </w:rPr>
              <w:tab/>
            </w:r>
            <w:r w:rsidR="00587154">
              <w:rPr>
                <w:noProof/>
                <w:webHidden/>
              </w:rPr>
              <w:fldChar w:fldCharType="begin"/>
            </w:r>
            <w:r w:rsidR="00587154">
              <w:rPr>
                <w:noProof/>
                <w:webHidden/>
              </w:rPr>
              <w:instrText xml:space="preserve"> PAGEREF _Toc133819492 \h </w:instrText>
            </w:r>
            <w:r w:rsidR="00587154">
              <w:rPr>
                <w:noProof/>
                <w:webHidden/>
              </w:rPr>
            </w:r>
            <w:r w:rsidR="00587154">
              <w:rPr>
                <w:noProof/>
                <w:webHidden/>
              </w:rPr>
              <w:fldChar w:fldCharType="separate"/>
            </w:r>
            <w:r w:rsidR="00587154">
              <w:rPr>
                <w:noProof/>
                <w:webHidden/>
              </w:rPr>
              <w:t>14</w:t>
            </w:r>
            <w:r w:rsidR="00587154">
              <w:rPr>
                <w:noProof/>
                <w:webHidden/>
              </w:rPr>
              <w:fldChar w:fldCharType="end"/>
            </w:r>
          </w:hyperlink>
        </w:p>
        <w:p w14:paraId="2AEB781D" w14:textId="5B34AEF2"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Toc133819478"/>
      <w:bookmarkStart w:id="1" w:name="_Ref121422984"/>
      <w:r>
        <w:lastRenderedPageBreak/>
        <w:t>Εισαγωγή</w:t>
      </w:r>
      <w:bookmarkEnd w:id="0"/>
    </w:p>
    <w:p w14:paraId="403E93DC" w14:textId="1F03E64C"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w:t>
      </w:r>
      <w:r w:rsidR="00A7550A">
        <w:t xml:space="preserve"> </w:t>
      </w:r>
      <w:r w:rsidR="00714CE1" w:rsidRPr="003C5250">
        <w:t>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06A6C8E5" w:rsidR="00714CE1" w:rsidRPr="00586F66" w:rsidRDefault="00714CE1" w:rsidP="00714CE1">
      <w:r w:rsidRPr="003C5250">
        <w:t xml:space="preserve">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 xml:space="preserve">αθώς ο τομέας εξελίσσεται ταχέως ορισμένα ευρήματα </w:t>
      </w:r>
      <w:r w:rsidR="0072153D">
        <w:t>γίνονται</w:t>
      </w:r>
      <w:r w:rsidR="00586F66" w:rsidRPr="00586F66">
        <w:t xml:space="preserve"> ξεπερασμένα.</w:t>
      </w:r>
    </w:p>
    <w:p w14:paraId="4CE080E2" w14:textId="18457EB7" w:rsidR="00714CE1" w:rsidRDefault="005B2FBE" w:rsidP="0040203C">
      <w:r w:rsidRPr="005B2FBE">
        <w:t xml:space="preserve">Αυτή η διεπιστημονική έρευνα καλύπτει την επιστήμη των υπολογιστών, την τεχνολογία πληροφοριών, τη διαχείριση και την ηθική, εξετάζοντας τα οφέλη, τις προκλήσεις και τις ηθικές ανησυχίες της υιοθέτησης τεχνολογιών και μεθοδολογιών </w:t>
      </w:r>
      <w:r w:rsidRPr="005B2FBE">
        <w:rPr>
          <w:lang w:val="en-US"/>
        </w:rPr>
        <w:t>Industry</w:t>
      </w:r>
      <w:r w:rsidRPr="005B2FBE">
        <w:t xml:space="preserve"> 4.0. Στη μελέτη συμμετέχουν οργανισμοί από διάφορους τομείς</w:t>
      </w:r>
      <w:r w:rsidR="005B2D1D">
        <w:t>,</w:t>
      </w:r>
      <w:r w:rsidR="00404794">
        <w:t xml:space="preserve"> όπως</w:t>
      </w:r>
      <w:r w:rsidRPr="005B2FBE">
        <w:t xml:space="preserve"> </w:t>
      </w:r>
      <w:r w:rsidR="008B6785">
        <w:t xml:space="preserve">ή </w:t>
      </w:r>
      <w:r w:rsidR="00404794">
        <w:rPr>
          <w:lang w:val="en-US"/>
        </w:rPr>
        <w:t>Ford</w:t>
      </w:r>
      <w:r w:rsidR="00404794" w:rsidRPr="00404794">
        <w:t xml:space="preserve">, </w:t>
      </w:r>
      <w:r w:rsidR="00404794">
        <w:rPr>
          <w:lang w:val="en-US"/>
        </w:rPr>
        <w:t>Toyota</w:t>
      </w:r>
      <w:r w:rsidR="00404794" w:rsidRPr="00404794">
        <w:t xml:space="preserve">, </w:t>
      </w:r>
      <w:r w:rsidR="00404794">
        <w:rPr>
          <w:lang w:val="en-US"/>
        </w:rPr>
        <w:t>IBM</w:t>
      </w:r>
      <w:r w:rsidR="00450559">
        <w:t xml:space="preserve"> και</w:t>
      </w:r>
      <w:r w:rsidR="00404794" w:rsidRPr="00404794">
        <w:t xml:space="preserve"> </w:t>
      </w:r>
      <w:r w:rsidR="00404794">
        <w:rPr>
          <w:lang w:val="en-US"/>
        </w:rPr>
        <w:t>Microsoft</w:t>
      </w:r>
      <w:r w:rsidRPr="005B2FBE">
        <w:t xml:space="preserve">. Μέσω μιας συστηματικής βιβλιογραφικής ανασκόπησης και </w:t>
      </w:r>
      <w:r w:rsidRPr="00E16ADD">
        <w:t xml:space="preserve">ανάλυση </w:t>
      </w:r>
      <w:r w:rsidRPr="005B2FBE">
        <w:t>μελέτης περίπτωσης, η έρευνα συμβάλλει στη βιβλιογραφ</w:t>
      </w:r>
      <w:r w:rsidR="006D38A0">
        <w:t>ική</w:t>
      </w:r>
      <w:r w:rsidRPr="005B2FBE">
        <w:t xml:space="preserve"> υιοθέτηση τεχνολογίας. Οι συνεντεύξεις </w:t>
      </w:r>
      <w:r w:rsidRPr="005B2FBE">
        <w:lastRenderedPageBreak/>
        <w:t xml:space="preserve">με ειδικούς και επαγγελματίες παρέχουν βαθύτερες πρακτικές </w:t>
      </w:r>
      <w:r w:rsidRPr="0087580A">
        <w:t xml:space="preserve">γνώσεις </w:t>
      </w:r>
      <w:sdt>
        <w:sdtPr>
          <w:id w:val="1570147840"/>
          <w:citation/>
        </w:sdtPr>
        <w:sdtContent>
          <w:r w:rsidRPr="0087580A">
            <w:fldChar w:fldCharType="begin"/>
          </w:r>
          <w:r w:rsidRPr="0087580A">
            <w:instrText xml:space="preserve"> </w:instrText>
          </w:r>
          <w:r w:rsidRPr="0087580A">
            <w:rPr>
              <w:lang w:val="en-US"/>
            </w:rPr>
            <w:instrText>CITATION</w:instrText>
          </w:r>
          <w:r w:rsidRPr="0087580A">
            <w:instrText xml:space="preserve"> </w:instrText>
          </w:r>
          <w:r w:rsidRPr="0087580A">
            <w:rPr>
              <w:lang w:val="en-US"/>
            </w:rPr>
            <w:instrText>Hei</w:instrText>
          </w:r>
          <w:r w:rsidRPr="0087580A">
            <w:instrText>14 \</w:instrText>
          </w:r>
          <w:r w:rsidRPr="0087580A">
            <w:rPr>
              <w:lang w:val="en-US"/>
            </w:rPr>
            <w:instrText>l</w:instrText>
          </w:r>
          <w:r w:rsidRPr="0087580A">
            <w:instrText xml:space="preserve"> 1033  \m Goo19</w:instrText>
          </w:r>
          <w:r w:rsidRPr="0087580A">
            <w:fldChar w:fldCharType="separate"/>
          </w:r>
          <w:r w:rsidRPr="0087580A">
            <w:rPr>
              <w:noProof/>
            </w:rPr>
            <w:t>(</w:t>
          </w:r>
          <w:r w:rsidRPr="0087580A">
            <w:rPr>
              <w:noProof/>
              <w:lang w:val="en-US"/>
            </w:rPr>
            <w:t>Heiner</w:t>
          </w:r>
          <w:r w:rsidRPr="0087580A">
            <w:rPr>
              <w:noProof/>
            </w:rPr>
            <w:t xml:space="preserve">, </w:t>
          </w:r>
          <w:r w:rsidRPr="0087580A">
            <w:rPr>
              <w:noProof/>
              <w:lang w:val="en-US"/>
            </w:rPr>
            <w:t>et</w:t>
          </w:r>
          <w:r w:rsidRPr="0087580A">
            <w:rPr>
              <w:noProof/>
            </w:rPr>
            <w:t xml:space="preserve"> </w:t>
          </w:r>
          <w:r w:rsidRPr="0087580A">
            <w:rPr>
              <w:noProof/>
              <w:lang w:val="en-US"/>
            </w:rPr>
            <w:t>al</w:t>
          </w:r>
          <w:r w:rsidRPr="0087580A">
            <w:rPr>
              <w:noProof/>
            </w:rPr>
            <w:t xml:space="preserve">., 2014; </w:t>
          </w:r>
          <w:r w:rsidRPr="0087580A">
            <w:rPr>
              <w:noProof/>
              <w:lang w:val="en-US"/>
            </w:rPr>
            <w:t>Goodman</w:t>
          </w:r>
          <w:r w:rsidRPr="0087580A">
            <w:rPr>
              <w:noProof/>
            </w:rPr>
            <w:t>, 2019)</w:t>
          </w:r>
          <w:r w:rsidRPr="0087580A">
            <w:fldChar w:fldCharType="end"/>
          </w:r>
        </w:sdtContent>
      </w:sdt>
      <w:r w:rsidRPr="0087580A">
        <w:t>.</w:t>
      </w:r>
    </w:p>
    <w:p w14:paraId="44233687" w14:textId="5ECB3DEA" w:rsidR="001D0342" w:rsidRDefault="00CD4ACC">
      <w:pPr>
        <w:pStyle w:val="Heading1"/>
        <w:rPr>
          <w:lang w:val="en-US"/>
        </w:rPr>
      </w:pPr>
      <w:bookmarkStart w:id="2" w:name="_Toc133819479"/>
      <w:r w:rsidRPr="000B2D4E">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 xml:space="preserve">ανασκόπηση μπορεί να μην καλύπτει όλες τις πτυχές </w:t>
      </w:r>
      <w:r w:rsidR="00BF0190" w:rsidRPr="00586F66">
        <w:lastRenderedPageBreak/>
        <w:t>του θέματος, αλλά στοχεύει να παρέχει μια ολοκληρωμένη επισκόπηση της τρέχουσας κατάστασης της έρευνας στην περιοχή</w:t>
      </w:r>
      <w:r w:rsidRPr="00BE1CDA">
        <w:t>.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819480"/>
      <w:bookmarkStart w:id="4" w:name="_Ref133866704"/>
      <w:r>
        <w:lastRenderedPageBreak/>
        <w:t>Ερευνητικές Ερωτήσεις:</w:t>
      </w:r>
      <w:bookmarkEnd w:id="3"/>
      <w:bookmarkEnd w:id="4"/>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05D66A6A" w:rsid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DBD1BCF" w14:textId="04BD62AB" w:rsidR="00C926C5" w:rsidRDefault="00C926C5" w:rsidP="00C926C5">
      <w:pPr>
        <w:pStyle w:val="Heading1"/>
      </w:pPr>
      <w:bookmarkStart w:id="5" w:name="_Toc133819481"/>
      <w:r>
        <w:t>Στόχοι και Υποθέσεις</w:t>
      </w:r>
      <w:bookmarkEnd w:id="5"/>
    </w:p>
    <w:p w14:paraId="707EF948" w14:textId="33A85305" w:rsidR="00971CEE" w:rsidRPr="00971CEE" w:rsidRDefault="00971CEE" w:rsidP="00971CEE">
      <w:pPr>
        <w:pStyle w:val="Heading2"/>
      </w:pPr>
      <w:bookmarkStart w:id="6" w:name="_Toc133819482"/>
      <w:r>
        <w:t>Στόχοι</w:t>
      </w:r>
      <w:bookmarkEnd w:id="6"/>
    </w:p>
    <w:p w14:paraId="0FC509D1" w14:textId="09855FF7" w:rsidR="00C926C5" w:rsidRPr="00C926C5" w:rsidRDefault="00C926C5" w:rsidP="00CE34C7">
      <w:pPr>
        <w:pStyle w:val="ListParagraph"/>
        <w:numPr>
          <w:ilvl w:val="0"/>
          <w:numId w:val="7"/>
        </w:numPr>
      </w:pPr>
      <w:r w:rsidRPr="00C926C5">
        <w:t>Να διερευνήσει συγκεκριμένα τους παράγοντες που επηρεάζουν την υιοθέτηση αναδυόμενων τεχνολογιών (</w:t>
      </w:r>
      <w:r w:rsidRPr="00C926C5">
        <w:rPr>
          <w:lang w:val="en-US"/>
        </w:rPr>
        <w:t>DAO</w:t>
      </w:r>
      <w:r w:rsidRPr="00C926C5">
        <w:t xml:space="preserve">, </w:t>
      </w:r>
      <w:r w:rsidRPr="00C926C5">
        <w:rPr>
          <w:lang w:val="en-US"/>
        </w:rPr>
        <w:t>Web</w:t>
      </w:r>
      <w:r w:rsidRPr="00C926C5">
        <w:t xml:space="preserve"> 3.0, </w:t>
      </w:r>
      <w:r w:rsidRPr="00C926C5">
        <w:rPr>
          <w:lang w:val="en-US"/>
        </w:rPr>
        <w:t>HRMS</w:t>
      </w:r>
      <w:r w:rsidRPr="00C926C5">
        <w:t>) και καθιερωμένων μεθοδολογιών (</w:t>
      </w:r>
      <w:r w:rsidRPr="00C926C5">
        <w:rPr>
          <w:lang w:val="en-US"/>
        </w:rPr>
        <w:t>ITIL</w:t>
      </w:r>
      <w:r w:rsidRPr="00C926C5">
        <w:t xml:space="preserve">, </w:t>
      </w:r>
      <w:r w:rsidRPr="00C926C5">
        <w:rPr>
          <w:lang w:val="en-US"/>
        </w:rPr>
        <w:t>TOGAF</w:t>
      </w:r>
      <w:r w:rsidRPr="00C926C5">
        <w:t xml:space="preserve">, </w:t>
      </w:r>
      <w:r w:rsidRPr="00C926C5">
        <w:rPr>
          <w:lang w:val="en-US"/>
        </w:rPr>
        <w:t>SAFe</w:t>
      </w:r>
      <w:r w:rsidRPr="00C926C5">
        <w:t xml:space="preserve">, </w:t>
      </w:r>
      <w:r w:rsidRPr="00C926C5">
        <w:rPr>
          <w:lang w:val="en-US"/>
        </w:rPr>
        <w:t>DevOps</w:t>
      </w:r>
      <w:r w:rsidRPr="00C926C5">
        <w:t xml:space="preserve">) στις παγκόσμιες επιχειρηματικές δραστηριότητες κατά την εποχή του </w:t>
      </w:r>
      <w:r w:rsidRPr="00C926C5">
        <w:rPr>
          <w:lang w:val="en-US"/>
        </w:rPr>
        <w:t>Industry</w:t>
      </w:r>
      <w:r w:rsidRPr="00C926C5">
        <w:t xml:space="preserve"> 4.0.</w:t>
      </w:r>
    </w:p>
    <w:p w14:paraId="13EC0630" w14:textId="7ECEC956" w:rsidR="00C926C5" w:rsidRPr="00C926C5" w:rsidRDefault="00C926C5" w:rsidP="00CE34C7">
      <w:pPr>
        <w:pStyle w:val="ListParagraph"/>
        <w:numPr>
          <w:ilvl w:val="0"/>
          <w:numId w:val="7"/>
        </w:numPr>
      </w:pPr>
      <w:r w:rsidRPr="00C926C5">
        <w:t>Να μετρήσει ποσοτικά τον αντίκτυπο αυτών των τεχνολογιών και μεθοδολογιών στην απόδοση του οργανισμού, συμπεριλαμβανομένης της αποτελεσματικότητας, της παραγωγικότητας και της καινοτομίας, χρησιμοποιώντας σχετικούς δείκτες απόδοσης.</w:t>
      </w:r>
    </w:p>
    <w:p w14:paraId="60B621C9" w14:textId="42120ADA" w:rsidR="00C926C5" w:rsidRDefault="00C926C5" w:rsidP="00CE34C7">
      <w:pPr>
        <w:pStyle w:val="ListParagraph"/>
        <w:numPr>
          <w:ilvl w:val="0"/>
          <w:numId w:val="7"/>
        </w:numPr>
      </w:pPr>
      <w:r w:rsidRPr="00C926C5">
        <w:t>Διεξαγωγή μιας σειράς περιπτωσιολογικών μελετών σε οργανισμούς σε διαφορετικούς κλάδους και περιβάλλοντα εντός συγκεκριμένου χρονικού πλαισίου (</w:t>
      </w:r>
      <w:r w:rsidR="001801EC" w:rsidRPr="001801EC">
        <w:t>1</w:t>
      </w:r>
      <w:r w:rsidR="001801EC">
        <w:t xml:space="preserve"> μήνα</w:t>
      </w:r>
      <w:r w:rsidR="00A07C24">
        <w:t xml:space="preserve"> –</w:t>
      </w:r>
      <w:r w:rsidR="00A07C24" w:rsidRPr="00A07C24">
        <w:t xml:space="preserve"> </w:t>
      </w:r>
      <w:r w:rsidR="00A07C24">
        <w:t xml:space="preserve">βλ. </w:t>
      </w:r>
      <w:r w:rsidR="00A07C24">
        <w:fldChar w:fldCharType="begin"/>
      </w:r>
      <w:r w:rsidR="00A07C24">
        <w:instrText xml:space="preserve"> REF _Ref133466417 \h </w:instrText>
      </w:r>
      <w:r w:rsidR="00A07C24">
        <w:fldChar w:fldCharType="separate"/>
      </w:r>
      <w:proofErr w:type="spellStart"/>
      <w:r w:rsidR="00A07C24">
        <w:t>Figure</w:t>
      </w:r>
      <w:proofErr w:type="spellEnd"/>
      <w:r w:rsidR="00A07C24">
        <w:t xml:space="preserve"> </w:t>
      </w:r>
      <w:r w:rsidR="00A07C24">
        <w:rPr>
          <w:noProof/>
        </w:rPr>
        <w:t>1</w:t>
      </w:r>
      <w:r w:rsidR="00A07C24">
        <w:fldChar w:fldCharType="end"/>
      </w:r>
      <w:r w:rsidRPr="00C926C5">
        <w:t>) για τον εντοπισμό βέλτιστων πρακτικών για την επιτυχή ενσωμάτωση των αναδυόμενων τεχνολογιών και των καθιερωμένων μεθοδολογιών.</w:t>
      </w:r>
    </w:p>
    <w:p w14:paraId="463B0302" w14:textId="77777777" w:rsidR="00C926C5" w:rsidRPr="00C926C5" w:rsidRDefault="00C926C5" w:rsidP="00C926C5"/>
    <w:p w14:paraId="5171BBB6" w14:textId="4AB9F234" w:rsidR="00C926C5" w:rsidRDefault="00C926C5" w:rsidP="00CE34C7">
      <w:pPr>
        <w:pStyle w:val="ListParagraph"/>
        <w:numPr>
          <w:ilvl w:val="0"/>
          <w:numId w:val="7"/>
        </w:numPr>
      </w:pPr>
      <w:r w:rsidRPr="00C926C5">
        <w:lastRenderedPageBreak/>
        <w:t>Να παρέχει δραστικές και καλά μελετημένες συστάσεις για οργανισμούς που επιδιώκουν να αξιοποιήσουν αυτά τα εργαλεία για ένα ανταγωνιστικό πλεονέκτημα στην παγκόσμια αγορά.</w:t>
      </w:r>
    </w:p>
    <w:p w14:paraId="26B03375" w14:textId="77777777" w:rsidR="00971CEE" w:rsidRPr="00C926C5" w:rsidRDefault="00971CEE" w:rsidP="00971CEE">
      <w:pPr>
        <w:pStyle w:val="Heading2"/>
      </w:pPr>
      <w:bookmarkStart w:id="7" w:name="_Toc133819483"/>
      <w:r>
        <w:t>Υποθέσεις</w:t>
      </w:r>
      <w:bookmarkEnd w:id="7"/>
    </w:p>
    <w:p w14:paraId="0622C964" w14:textId="67A71E76" w:rsidR="00824322" w:rsidRPr="00824322" w:rsidRDefault="00824322" w:rsidP="00951469">
      <w:pPr>
        <w:pStyle w:val="ListParagraph"/>
        <w:numPr>
          <w:ilvl w:val="0"/>
          <w:numId w:val="8"/>
        </w:numPr>
      </w:pPr>
      <w:r w:rsidRPr="00824322">
        <w:t xml:space="preserve">Οι οργανισμοί με υψηλότερο επίπεδο τεχνολογικής ετοιμότητας είναι πιο πιθανό να υιοθετήσουν αναδυόμενες τεχνολογίες και καθιερωμένες μεθοδολογίες στην εποχή του </w:t>
      </w:r>
      <w:r w:rsidRPr="00824322">
        <w:rPr>
          <w:lang w:val="en-US"/>
        </w:rPr>
        <w:t>Industry</w:t>
      </w:r>
      <w:r w:rsidRPr="00824322">
        <w:t xml:space="preserve"> 4.0.</w:t>
      </w:r>
    </w:p>
    <w:p w14:paraId="3A423046" w14:textId="77777777" w:rsidR="00824322" w:rsidRDefault="00824322" w:rsidP="00951469">
      <w:pPr>
        <w:pStyle w:val="ListParagraph"/>
        <w:numPr>
          <w:ilvl w:val="0"/>
          <w:numId w:val="8"/>
        </w:numPr>
      </w:pPr>
      <w:r w:rsidRPr="00824322">
        <w:t>Η υιοθέτηση αναδυόμενων τεχνολογιών και καθιερωμένων μεθοδολογιών συσχετίζεται θετικά με βελτιώσεις στην απόδοση του οργανισμού (π.χ. αποτελεσματικότητα, παραγωγικότητα και καινοτομία).</w:t>
      </w:r>
    </w:p>
    <w:p w14:paraId="5A8D9B04" w14:textId="6C23F385" w:rsidR="00971CEE" w:rsidRPr="00824322" w:rsidRDefault="00824322" w:rsidP="00951469">
      <w:pPr>
        <w:pStyle w:val="ListParagraph"/>
        <w:numPr>
          <w:ilvl w:val="0"/>
          <w:numId w:val="8"/>
        </w:numPr>
      </w:pPr>
      <w:r w:rsidRPr="00824322">
        <w:t>Οργανισμοί που ενσωματώνουν επιτυχώς αναδυόμενες τεχνολογίες και καθιερωμένες μεθοδολογίες μοιράζονται κοινές βέλτιστες πρακτικές, όπως ισχυρή ηγεσία, εκπαίδευση εργαζομένων και κουλτούρα καινοτομίας.</w:t>
      </w:r>
    </w:p>
    <w:p w14:paraId="0AE620F5" w14:textId="562BBB27" w:rsidR="004467FE" w:rsidRPr="000B2D4E" w:rsidRDefault="000253A3">
      <w:pPr>
        <w:pStyle w:val="Heading1"/>
      </w:pPr>
      <w:bookmarkStart w:id="8" w:name="_Toc133819484"/>
      <w:bookmarkStart w:id="9" w:name="_Ref133866710"/>
      <w:r w:rsidRPr="000B2D4E">
        <w:t>Μεθοδολογία Έρευνας</w:t>
      </w:r>
      <w:r w:rsidR="004467FE" w:rsidRPr="000B2D4E">
        <w:t>:</w:t>
      </w:r>
      <w:bookmarkEnd w:id="8"/>
      <w:bookmarkEnd w:id="9"/>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 xml:space="preserve">για τον εντοπισμό, την αξιολόγηση και τη σύνθεση σχετικής έρευνας σχετικά με την υιοθέτηση και τον αντίκτυπο των αναδυόμενων τεχνολογιών και </w:t>
      </w:r>
      <w:r w:rsidRPr="00194852">
        <w:lastRenderedPageBreak/>
        <w:t>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71FF4C5F" w14:textId="1FB3D43F" w:rsidR="00341E07" w:rsidRPr="00917DA7" w:rsidRDefault="0012330D" w:rsidP="00341E07">
      <w:r>
        <w:t>Ο</w:t>
      </w:r>
      <w:r w:rsidR="00053302" w:rsidRPr="00053302">
        <w:t xml:space="preserve">ι περιπτωσιολογικές μελέτες θα επιλεγούν </w:t>
      </w:r>
      <w:r w:rsidR="000C3E53">
        <w:t xml:space="preserve">με βάση </w:t>
      </w:r>
      <w:r w:rsidR="00053302" w:rsidRPr="00053302">
        <w:t>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00053302" w:rsidRPr="00053302">
        <w:t xml:space="preserve">και της γεωγραφικής θέσης του οργανισμού, για να εξασφαλιστεί ένα ποικίλο και αντιπροσωπευτικό δείγμα. </w:t>
      </w:r>
      <w:r w:rsidR="000C3E53">
        <w:t xml:space="preserve"> </w:t>
      </w:r>
      <w:r w:rsidR="00917DA7" w:rsidRPr="00917DA7">
        <w:t xml:space="preserve">Οι ημιδομημένες συνεντεύξεις θα παράσχουν σε βάθος πληροφορίες για τις εμπειρίες και τις προοπτικές </w:t>
      </w:r>
      <w:r w:rsidR="00CD0B8C" w:rsidRPr="00CD0B8C">
        <w:t xml:space="preserve">από περίπου 15-20 </w:t>
      </w:r>
      <w:r w:rsidR="000C3E53" w:rsidRPr="00917DA7">
        <w:t>συμμετεχόντων</w:t>
      </w:r>
      <w:r w:rsidR="00CD0B8C" w:rsidRPr="00CD0B8C">
        <w:t xml:space="preserve">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00917DA7"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w:t>
      </w:r>
      <w:r w:rsidR="00A317C1">
        <w:lastRenderedPageBreak/>
        <w:t>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2C609EFC" w14:textId="6C7A67B8" w:rsidR="00F52428" w:rsidRDefault="004127A6" w:rsidP="004127A6">
      <w:r w:rsidRPr="004127A6">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3051FC11" w:rsidR="001D0342" w:rsidRDefault="00002ED8">
      <w:pPr>
        <w:pStyle w:val="Heading1"/>
      </w:pPr>
      <w:bookmarkStart w:id="10" w:name="_Toc133819485"/>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10"/>
    </w:p>
    <w:p w14:paraId="1DB95391" w14:textId="024E0D56"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w:t>
      </w:r>
      <w:r w:rsidRPr="00052578">
        <w:lastRenderedPageBreak/>
        <w:t xml:space="preserve">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11" w:name="_Toc133819486"/>
      <w:r>
        <w:t xml:space="preserve">Αναμενόμενα </w:t>
      </w:r>
      <w:r w:rsidR="00F4722F">
        <w:t>Α</w:t>
      </w:r>
      <w:r>
        <w:t xml:space="preserve">ποτελέσματα και </w:t>
      </w:r>
      <w:r w:rsidR="00F4722F">
        <w:t>Ε</w:t>
      </w:r>
      <w:r>
        <w:t>πιπτώσεις:</w:t>
      </w:r>
      <w:bookmarkEnd w:id="11"/>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12" w:name="_Toc133819487"/>
      <w:r>
        <w:t>Συμπ</w:t>
      </w:r>
      <w:r w:rsidR="00E90F76">
        <w:t>έρασμα</w:t>
      </w:r>
      <w:r w:rsidR="001D0342" w:rsidRPr="001D0342">
        <w:rPr>
          <w:lang w:val="en-US"/>
        </w:rPr>
        <w:t>:</w:t>
      </w:r>
      <w:bookmarkEnd w:id="12"/>
    </w:p>
    <w:bookmarkEnd w:id="1"/>
    <w:p w14:paraId="5577E07F" w14:textId="51697135"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w:t>
      </w:r>
      <w:r w:rsidR="002914EC">
        <w:t xml:space="preserve"> </w:t>
      </w:r>
      <w:r w:rsidR="007447AB">
        <w:t>(</w:t>
      </w:r>
      <w:r w:rsidR="007447AB">
        <w:fldChar w:fldCharType="begin"/>
      </w:r>
      <w:r w:rsidR="007447AB">
        <w:instrText xml:space="preserve"> REF _Ref133866704 \r \h </w:instrText>
      </w:r>
      <w:r w:rsidR="007447AB">
        <w:fldChar w:fldCharType="separate"/>
      </w:r>
      <w:r w:rsidR="007447AB">
        <w:t>3</w:t>
      </w:r>
      <w:r w:rsidR="007447AB">
        <w:fldChar w:fldCharType="end"/>
      </w:r>
      <w:r w:rsidR="007447AB">
        <w:t xml:space="preserve">, </w:t>
      </w:r>
      <w:r w:rsidR="007447AB">
        <w:fldChar w:fldCharType="begin"/>
      </w:r>
      <w:r w:rsidR="007447AB">
        <w:instrText xml:space="preserve"> REF _Ref133866710 \r \h </w:instrText>
      </w:r>
      <w:r w:rsidR="007447AB">
        <w:fldChar w:fldCharType="separate"/>
      </w:r>
      <w:r w:rsidR="007447AB">
        <w:t>5</w:t>
      </w:r>
      <w:r w:rsidR="007447AB">
        <w:fldChar w:fldCharType="end"/>
      </w:r>
      <w:r w:rsidR="007447AB">
        <w:t>)</w:t>
      </w:r>
      <w:r w:rsidRPr="00052578">
        <w:t xml:space="preserve">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w:t>
      </w:r>
      <w:r w:rsidRPr="00052578">
        <w:lastRenderedPageBreak/>
        <w:t>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13" w:name="_Toc133819488"/>
      <w:r w:rsidRPr="007D26C6">
        <w:lastRenderedPageBreak/>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13"/>
    </w:p>
    <w:bookmarkStart w:id="14" w:name="_Toc13381948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4"/>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5" w:name="_Toc133819490"/>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5"/>
    </w:p>
    <w:p w14:paraId="058939AF" w14:textId="77777777" w:rsidR="005D10E8" w:rsidRDefault="00A502A9" w:rsidP="005D10E8">
      <w:pPr>
        <w:keepNext/>
        <w:spacing w:before="240"/>
        <w:jc w:val="cente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8F09DE8" w14:textId="2A4CBF78" w:rsidR="00B72D74" w:rsidRPr="00E3419C" w:rsidRDefault="005D10E8" w:rsidP="005D10E8">
      <w:pPr>
        <w:pStyle w:val="Caption"/>
        <w:jc w:val="center"/>
      </w:pPr>
      <w:bookmarkStart w:id="16" w:name="_Ref133466417"/>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bookmarkEnd w:id="16"/>
      <w:r>
        <w:t xml:space="preserve"> Χρονοδιάγραμμα Έρευνας</w:t>
      </w:r>
    </w:p>
    <w:p w14:paraId="4C35DC1D" w14:textId="1A12B118" w:rsidR="00E77964" w:rsidRDefault="00E77964" w:rsidP="00E77964">
      <w:pPr>
        <w:pStyle w:val="Heading1"/>
        <w:numPr>
          <w:ilvl w:val="0"/>
          <w:numId w:val="0"/>
        </w:numPr>
      </w:pPr>
      <w:bookmarkStart w:id="17" w:name="_Toc133819491"/>
      <w:r w:rsidRPr="007D26C6">
        <w:t>ΠΑΡΑΡΤΗΜΑ</w:t>
      </w:r>
      <w:r w:rsidRPr="00E3419C">
        <w:t xml:space="preserve"> </w:t>
      </w:r>
      <w:r w:rsidR="00F33725">
        <w:t>Γ</w:t>
      </w:r>
      <w:r w:rsidR="001E619E">
        <w:t xml:space="preserve"> </w:t>
      </w:r>
      <w:r w:rsidRPr="00E3419C">
        <w:t>-</w:t>
      </w:r>
      <w:r>
        <w:t xml:space="preserve"> Εικόνες</w:t>
      </w:r>
      <w:bookmarkEnd w:id="17"/>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52555694" w:rsidR="00DF5748" w:rsidRDefault="00DF5748" w:rsidP="00DF5748">
      <w:pPr>
        <w:pStyle w:val="Caption"/>
        <w:jc w:val="center"/>
        <w:rPr>
          <w:lang w:val="en-US"/>
        </w:rPr>
      </w:pPr>
      <w:bookmarkStart w:id="18"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005D10E8">
        <w:rPr>
          <w:noProof/>
          <w:lang w:val="en-US"/>
        </w:rPr>
        <w:t>2</w:t>
      </w:r>
      <w:r>
        <w:fldChar w:fldCharType="end"/>
      </w:r>
      <w:r>
        <w:rPr>
          <w:lang w:val="en-US"/>
        </w:rPr>
        <w:t xml:space="preserve"> Word Cloud </w:t>
      </w:r>
      <w:proofErr w:type="spellStart"/>
      <w:r>
        <w:rPr>
          <w:lang w:val="en-US"/>
        </w:rPr>
        <w:t>IT+Business</w:t>
      </w:r>
      <w:bookmarkEnd w:id="18"/>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9" w:name="_Toc133819492"/>
      <w:r w:rsidRPr="007D26C6">
        <w:lastRenderedPageBreak/>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9"/>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4B86E" w14:textId="77777777" w:rsidR="00BB0734" w:rsidRDefault="00BB0734">
      <w:pPr>
        <w:spacing w:after="0" w:line="240" w:lineRule="auto"/>
      </w:pPr>
      <w:r>
        <w:separator/>
      </w:r>
    </w:p>
  </w:endnote>
  <w:endnote w:type="continuationSeparator" w:id="0">
    <w:p w14:paraId="3C647C70" w14:textId="77777777" w:rsidR="00BB0734" w:rsidRDefault="00BB07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6BBE2" w14:textId="77777777" w:rsidR="00BB0734" w:rsidRDefault="00BB0734">
      <w:pPr>
        <w:spacing w:after="0" w:line="240" w:lineRule="auto"/>
      </w:pPr>
      <w:r>
        <w:separator/>
      </w:r>
    </w:p>
  </w:footnote>
  <w:footnote w:type="continuationSeparator" w:id="0">
    <w:p w14:paraId="33B8591A" w14:textId="77777777" w:rsidR="00BB0734" w:rsidRDefault="00BB0734">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D0086"/>
    <w:multiLevelType w:val="hybridMultilevel"/>
    <w:tmpl w:val="89FCFF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72544"/>
    <w:multiLevelType w:val="hybridMultilevel"/>
    <w:tmpl w:val="36D866A4"/>
    <w:lvl w:ilvl="0" w:tplc="882EBC6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D050F0F"/>
    <w:multiLevelType w:val="hybridMultilevel"/>
    <w:tmpl w:val="69AAF5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1076814">
    <w:abstractNumId w:val="6"/>
  </w:num>
  <w:num w:numId="2" w16cid:durableId="781345546">
    <w:abstractNumId w:val="2"/>
  </w:num>
  <w:num w:numId="3" w16cid:durableId="854539759">
    <w:abstractNumId w:val="3"/>
  </w:num>
  <w:num w:numId="4" w16cid:durableId="292449499">
    <w:abstractNumId w:val="4"/>
  </w:num>
  <w:num w:numId="5" w16cid:durableId="2064134184">
    <w:abstractNumId w:val="0"/>
  </w:num>
  <w:num w:numId="6" w16cid:durableId="1418210978">
    <w:abstractNumId w:val="1"/>
  </w:num>
  <w:num w:numId="7" w16cid:durableId="1593855274">
    <w:abstractNumId w:val="5"/>
  </w:num>
  <w:num w:numId="8" w16cid:durableId="193439047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sagFAKcWyKI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53"/>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54E"/>
    <w:rsid w:val="00105BBB"/>
    <w:rsid w:val="0010749A"/>
    <w:rsid w:val="00107637"/>
    <w:rsid w:val="0011000D"/>
    <w:rsid w:val="00110B50"/>
    <w:rsid w:val="0011568A"/>
    <w:rsid w:val="00115CAD"/>
    <w:rsid w:val="00116B45"/>
    <w:rsid w:val="001176FD"/>
    <w:rsid w:val="00117B0E"/>
    <w:rsid w:val="0012000B"/>
    <w:rsid w:val="001220AE"/>
    <w:rsid w:val="0012330D"/>
    <w:rsid w:val="00125976"/>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4E1F"/>
    <w:rsid w:val="00166A42"/>
    <w:rsid w:val="001675BD"/>
    <w:rsid w:val="001702FB"/>
    <w:rsid w:val="0017070F"/>
    <w:rsid w:val="00170789"/>
    <w:rsid w:val="00173437"/>
    <w:rsid w:val="00173BD6"/>
    <w:rsid w:val="001744A6"/>
    <w:rsid w:val="00175023"/>
    <w:rsid w:val="00176AE7"/>
    <w:rsid w:val="00176AFD"/>
    <w:rsid w:val="0017758C"/>
    <w:rsid w:val="00177B34"/>
    <w:rsid w:val="001801EC"/>
    <w:rsid w:val="001820E2"/>
    <w:rsid w:val="00182590"/>
    <w:rsid w:val="00183378"/>
    <w:rsid w:val="001853CF"/>
    <w:rsid w:val="001855ED"/>
    <w:rsid w:val="00186591"/>
    <w:rsid w:val="00186D61"/>
    <w:rsid w:val="001873DB"/>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91C"/>
    <w:rsid w:val="001C6AFE"/>
    <w:rsid w:val="001C6D94"/>
    <w:rsid w:val="001C6E0E"/>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45C"/>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18A"/>
    <w:rsid w:val="00252C8E"/>
    <w:rsid w:val="00254E8C"/>
    <w:rsid w:val="00256368"/>
    <w:rsid w:val="00257522"/>
    <w:rsid w:val="00257C99"/>
    <w:rsid w:val="00260A6B"/>
    <w:rsid w:val="002616EC"/>
    <w:rsid w:val="00262FCE"/>
    <w:rsid w:val="00263352"/>
    <w:rsid w:val="00263CF2"/>
    <w:rsid w:val="00265C5E"/>
    <w:rsid w:val="00266663"/>
    <w:rsid w:val="002669A1"/>
    <w:rsid w:val="00267D78"/>
    <w:rsid w:val="00274510"/>
    <w:rsid w:val="002745E7"/>
    <w:rsid w:val="00274886"/>
    <w:rsid w:val="00276A11"/>
    <w:rsid w:val="00276F0F"/>
    <w:rsid w:val="00277F27"/>
    <w:rsid w:val="0028248B"/>
    <w:rsid w:val="002856F3"/>
    <w:rsid w:val="00286806"/>
    <w:rsid w:val="00286CF7"/>
    <w:rsid w:val="00290136"/>
    <w:rsid w:val="002914EC"/>
    <w:rsid w:val="00291FF3"/>
    <w:rsid w:val="00293D59"/>
    <w:rsid w:val="002961B8"/>
    <w:rsid w:val="00296D85"/>
    <w:rsid w:val="00297070"/>
    <w:rsid w:val="002A306D"/>
    <w:rsid w:val="002A3FE5"/>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5AD1"/>
    <w:rsid w:val="00356542"/>
    <w:rsid w:val="00356BB8"/>
    <w:rsid w:val="003575DB"/>
    <w:rsid w:val="00362845"/>
    <w:rsid w:val="0036582D"/>
    <w:rsid w:val="00366757"/>
    <w:rsid w:val="00367D03"/>
    <w:rsid w:val="00370A5D"/>
    <w:rsid w:val="00371894"/>
    <w:rsid w:val="003757A9"/>
    <w:rsid w:val="003765FE"/>
    <w:rsid w:val="00380256"/>
    <w:rsid w:val="003815A7"/>
    <w:rsid w:val="00383356"/>
    <w:rsid w:val="00384318"/>
    <w:rsid w:val="00386260"/>
    <w:rsid w:val="00387BE8"/>
    <w:rsid w:val="00391694"/>
    <w:rsid w:val="003917B6"/>
    <w:rsid w:val="00392460"/>
    <w:rsid w:val="00392B86"/>
    <w:rsid w:val="00395633"/>
    <w:rsid w:val="00397A1C"/>
    <w:rsid w:val="00397A73"/>
    <w:rsid w:val="003A0B0C"/>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4794"/>
    <w:rsid w:val="004062AA"/>
    <w:rsid w:val="0040653F"/>
    <w:rsid w:val="00406D71"/>
    <w:rsid w:val="00407881"/>
    <w:rsid w:val="00411A30"/>
    <w:rsid w:val="004127A6"/>
    <w:rsid w:val="00413556"/>
    <w:rsid w:val="004144F8"/>
    <w:rsid w:val="00414921"/>
    <w:rsid w:val="0041629B"/>
    <w:rsid w:val="00416D78"/>
    <w:rsid w:val="00420C9D"/>
    <w:rsid w:val="0042301B"/>
    <w:rsid w:val="00423D39"/>
    <w:rsid w:val="0042562A"/>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559"/>
    <w:rsid w:val="00450AB1"/>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362"/>
    <w:rsid w:val="004A29BA"/>
    <w:rsid w:val="004A2C6C"/>
    <w:rsid w:val="004A4E02"/>
    <w:rsid w:val="004A54A9"/>
    <w:rsid w:val="004B1D08"/>
    <w:rsid w:val="004B2534"/>
    <w:rsid w:val="004B3B04"/>
    <w:rsid w:val="004B5006"/>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87154"/>
    <w:rsid w:val="00592225"/>
    <w:rsid w:val="00594C66"/>
    <w:rsid w:val="005956CE"/>
    <w:rsid w:val="005A05FF"/>
    <w:rsid w:val="005A0B44"/>
    <w:rsid w:val="005A2146"/>
    <w:rsid w:val="005A32AF"/>
    <w:rsid w:val="005A3672"/>
    <w:rsid w:val="005A5822"/>
    <w:rsid w:val="005B1C38"/>
    <w:rsid w:val="005B2591"/>
    <w:rsid w:val="005B2D1D"/>
    <w:rsid w:val="005B2FBE"/>
    <w:rsid w:val="005B3F89"/>
    <w:rsid w:val="005B5441"/>
    <w:rsid w:val="005B573C"/>
    <w:rsid w:val="005B69ED"/>
    <w:rsid w:val="005B6F33"/>
    <w:rsid w:val="005B79DE"/>
    <w:rsid w:val="005C42A7"/>
    <w:rsid w:val="005C48A2"/>
    <w:rsid w:val="005C50AD"/>
    <w:rsid w:val="005C71D8"/>
    <w:rsid w:val="005C7D26"/>
    <w:rsid w:val="005C7E7C"/>
    <w:rsid w:val="005D094F"/>
    <w:rsid w:val="005D0F3E"/>
    <w:rsid w:val="005D10E8"/>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06DF6"/>
    <w:rsid w:val="00610C2C"/>
    <w:rsid w:val="00611F7F"/>
    <w:rsid w:val="0061259E"/>
    <w:rsid w:val="00614FC4"/>
    <w:rsid w:val="00616BBC"/>
    <w:rsid w:val="006177F5"/>
    <w:rsid w:val="00625DC6"/>
    <w:rsid w:val="00626CE2"/>
    <w:rsid w:val="00627C0F"/>
    <w:rsid w:val="00630269"/>
    <w:rsid w:val="006326ED"/>
    <w:rsid w:val="006353AD"/>
    <w:rsid w:val="006358C8"/>
    <w:rsid w:val="00637872"/>
    <w:rsid w:val="0064022C"/>
    <w:rsid w:val="006406B3"/>
    <w:rsid w:val="00641BA1"/>
    <w:rsid w:val="00642495"/>
    <w:rsid w:val="006434EF"/>
    <w:rsid w:val="00643E98"/>
    <w:rsid w:val="00644F50"/>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7AB"/>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07C3"/>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07D15"/>
    <w:rsid w:val="0081049A"/>
    <w:rsid w:val="00811471"/>
    <w:rsid w:val="00811CA1"/>
    <w:rsid w:val="0081426F"/>
    <w:rsid w:val="0081467D"/>
    <w:rsid w:val="00815231"/>
    <w:rsid w:val="00815C5E"/>
    <w:rsid w:val="00820957"/>
    <w:rsid w:val="0082249C"/>
    <w:rsid w:val="008234C5"/>
    <w:rsid w:val="00824322"/>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A7C14"/>
    <w:rsid w:val="008B5836"/>
    <w:rsid w:val="008B5C33"/>
    <w:rsid w:val="008B6785"/>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747"/>
    <w:rsid w:val="00936BEB"/>
    <w:rsid w:val="0094114C"/>
    <w:rsid w:val="00942229"/>
    <w:rsid w:val="00944B4C"/>
    <w:rsid w:val="0094520E"/>
    <w:rsid w:val="00946B8C"/>
    <w:rsid w:val="00947182"/>
    <w:rsid w:val="00950CA8"/>
    <w:rsid w:val="009512C6"/>
    <w:rsid w:val="00951469"/>
    <w:rsid w:val="009521C2"/>
    <w:rsid w:val="0095433A"/>
    <w:rsid w:val="00954539"/>
    <w:rsid w:val="0095691D"/>
    <w:rsid w:val="009573CC"/>
    <w:rsid w:val="00960ABF"/>
    <w:rsid w:val="00961364"/>
    <w:rsid w:val="00963322"/>
    <w:rsid w:val="009643D7"/>
    <w:rsid w:val="00965A54"/>
    <w:rsid w:val="00970C62"/>
    <w:rsid w:val="00971CEE"/>
    <w:rsid w:val="00972489"/>
    <w:rsid w:val="00975063"/>
    <w:rsid w:val="00976BCC"/>
    <w:rsid w:val="009770D6"/>
    <w:rsid w:val="00977331"/>
    <w:rsid w:val="00980256"/>
    <w:rsid w:val="00984D4D"/>
    <w:rsid w:val="00990AF9"/>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0A39"/>
    <w:rsid w:val="009F1BCD"/>
    <w:rsid w:val="009F2CA3"/>
    <w:rsid w:val="009F3982"/>
    <w:rsid w:val="009F3AF6"/>
    <w:rsid w:val="009F3DCA"/>
    <w:rsid w:val="009F69AB"/>
    <w:rsid w:val="009F6CD0"/>
    <w:rsid w:val="009F7723"/>
    <w:rsid w:val="00A0004D"/>
    <w:rsid w:val="00A01FB0"/>
    <w:rsid w:val="00A032E7"/>
    <w:rsid w:val="00A0404D"/>
    <w:rsid w:val="00A04D92"/>
    <w:rsid w:val="00A05884"/>
    <w:rsid w:val="00A07C24"/>
    <w:rsid w:val="00A11162"/>
    <w:rsid w:val="00A126CF"/>
    <w:rsid w:val="00A13128"/>
    <w:rsid w:val="00A13367"/>
    <w:rsid w:val="00A203BF"/>
    <w:rsid w:val="00A20442"/>
    <w:rsid w:val="00A2223A"/>
    <w:rsid w:val="00A22346"/>
    <w:rsid w:val="00A2305D"/>
    <w:rsid w:val="00A252EA"/>
    <w:rsid w:val="00A25CC1"/>
    <w:rsid w:val="00A26C7E"/>
    <w:rsid w:val="00A27C00"/>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6460"/>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6C4D"/>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30A"/>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0734"/>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6C73"/>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4489"/>
    <w:rsid w:val="00C8515F"/>
    <w:rsid w:val="00C91DC8"/>
    <w:rsid w:val="00C922CE"/>
    <w:rsid w:val="00C926C5"/>
    <w:rsid w:val="00C92822"/>
    <w:rsid w:val="00CA1366"/>
    <w:rsid w:val="00CA7817"/>
    <w:rsid w:val="00CB050F"/>
    <w:rsid w:val="00CB1DB0"/>
    <w:rsid w:val="00CB3640"/>
    <w:rsid w:val="00CB4885"/>
    <w:rsid w:val="00CB6CBF"/>
    <w:rsid w:val="00CB72C4"/>
    <w:rsid w:val="00CC00BD"/>
    <w:rsid w:val="00CC184C"/>
    <w:rsid w:val="00CC1990"/>
    <w:rsid w:val="00CC3D85"/>
    <w:rsid w:val="00CC46BD"/>
    <w:rsid w:val="00CC4FB9"/>
    <w:rsid w:val="00CC76E4"/>
    <w:rsid w:val="00CD0B8C"/>
    <w:rsid w:val="00CD172F"/>
    <w:rsid w:val="00CD2680"/>
    <w:rsid w:val="00CD4ACC"/>
    <w:rsid w:val="00CD670F"/>
    <w:rsid w:val="00CD67B9"/>
    <w:rsid w:val="00CD75F5"/>
    <w:rsid w:val="00CE0674"/>
    <w:rsid w:val="00CE0A3E"/>
    <w:rsid w:val="00CE34C7"/>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2F11"/>
    <w:rsid w:val="00D54007"/>
    <w:rsid w:val="00D55D92"/>
    <w:rsid w:val="00D57921"/>
    <w:rsid w:val="00D57978"/>
    <w:rsid w:val="00D60D46"/>
    <w:rsid w:val="00D61D35"/>
    <w:rsid w:val="00D62005"/>
    <w:rsid w:val="00D662EE"/>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19C"/>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3CCF"/>
    <w:rsid w:val="00E752A9"/>
    <w:rsid w:val="00E77964"/>
    <w:rsid w:val="00E805B3"/>
    <w:rsid w:val="00E80D76"/>
    <w:rsid w:val="00E80F99"/>
    <w:rsid w:val="00E82078"/>
    <w:rsid w:val="00E8453E"/>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2428"/>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 w:val="00FF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82659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592247">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8885289">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27930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4178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1988766">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1354003">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4319E"/>
    <w:rsid w:val="002F40BE"/>
    <w:rsid w:val="004E5B65"/>
    <w:rsid w:val="00547016"/>
    <w:rsid w:val="00556BE0"/>
    <w:rsid w:val="005E33FD"/>
    <w:rsid w:val="006D2C02"/>
    <w:rsid w:val="0082170B"/>
    <w:rsid w:val="008C3411"/>
    <w:rsid w:val="00AD0132"/>
    <w:rsid w:val="00B23D77"/>
    <w:rsid w:val="00BC7D01"/>
    <w:rsid w:val="00E256F9"/>
    <w:rsid w:val="00E31F08"/>
    <w:rsid w:val="00EA041C"/>
    <w:rsid w:val="00EA0F0A"/>
    <w:rsid w:val="00EE4B4F"/>
    <w:rsid w:val="00F14FF5"/>
    <w:rsid w:val="00F84E2C"/>
    <w:rsid w:val="00FD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50</TotalTime>
  <Pages>16</Pages>
  <Words>3464</Words>
  <Characters>1974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03</cp:revision>
  <dcterms:created xsi:type="dcterms:W3CDTF">2022-11-27T10:46:00Z</dcterms:created>
  <dcterms:modified xsi:type="dcterms:W3CDTF">2023-06-03T09:14:00Z</dcterms:modified>
</cp:coreProperties>
</file>